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ina Bertoli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rtoli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20 N Drury Ln,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inambertolin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0474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opp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